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68A6B7" w14:textId="1662455F" w:rsidR="00AD1B65" w:rsidRPr="00223E5D" w:rsidRDefault="00AD1B65" w:rsidP="00223E5D"/>
    <w:p w14:paraId="69476209" w14:textId="77777777" w:rsidR="00A82C3E" w:rsidRDefault="00A82C3E" w:rsidP="00A82C3E">
      <w:pPr>
        <w:jc w:val="center"/>
        <w:rPr>
          <w:rFonts w:ascii="Calibri" w:hAnsi="Calibri" w:cs="Calibri"/>
          <w:sz w:val="32"/>
          <w:szCs w:val="32"/>
        </w:rPr>
      </w:pPr>
      <w:r w:rsidRPr="00CD3A66">
        <w:rPr>
          <w:rFonts w:ascii="Calibri" w:hAnsi="Calibri" w:cs="Calibri"/>
          <w:sz w:val="32"/>
          <w:szCs w:val="32"/>
        </w:rPr>
        <w:t>Instructions for Completing the Allergy Immunotherapy Form</w:t>
      </w:r>
    </w:p>
    <w:p w14:paraId="7288DE90" w14:textId="77777777" w:rsidR="00A82C3E" w:rsidRDefault="00A82C3E" w:rsidP="00A82C3E">
      <w:pPr>
        <w:rPr>
          <w:rFonts w:ascii="Calibri" w:hAnsi="Calibri" w:cs="Calibri"/>
        </w:rPr>
      </w:pPr>
      <w:r w:rsidRPr="00CD3A66">
        <w:rPr>
          <w:rFonts w:ascii="Calibri" w:hAnsi="Calibri" w:cs="Calibri"/>
          <w:b/>
          <w:bCs/>
        </w:rPr>
        <w:t>Section (A):</w:t>
      </w:r>
      <w:r>
        <w:rPr>
          <w:rFonts w:ascii="Calibri" w:hAnsi="Calibri" w:cs="Calibri"/>
        </w:rPr>
        <w:t xml:space="preserve"> Please check the appropriate boxes based on questions answered for your patient. </w:t>
      </w:r>
    </w:p>
    <w:p w14:paraId="07CF3EB7" w14:textId="77777777" w:rsidR="00A82C3E" w:rsidRDefault="00A82C3E" w:rsidP="00A82C3E">
      <w:pPr>
        <w:rPr>
          <w:rFonts w:ascii="Calibri" w:hAnsi="Calibri" w:cs="Calibri"/>
        </w:rPr>
      </w:pPr>
      <w:r w:rsidRPr="00CD3A66">
        <w:rPr>
          <w:rFonts w:ascii="Calibri" w:hAnsi="Calibri" w:cs="Calibri"/>
          <w:b/>
          <w:bCs/>
        </w:rPr>
        <w:t>Section (B):</w:t>
      </w:r>
      <w:r>
        <w:rPr>
          <w:rFonts w:ascii="Calibri" w:hAnsi="Calibri" w:cs="Calibri"/>
        </w:rPr>
        <w:t xml:space="preserve"> Please complete all information asked with dilution, vial cap color and expiration of the vial(s).</w:t>
      </w:r>
    </w:p>
    <w:p w14:paraId="34A5A475" w14:textId="77777777" w:rsidR="00A82C3E" w:rsidRDefault="00A82C3E" w:rsidP="00A82C3E">
      <w:pPr>
        <w:rPr>
          <w:rFonts w:ascii="Calibri" w:hAnsi="Calibri" w:cs="Calibri"/>
        </w:rPr>
      </w:pPr>
      <w:r w:rsidRPr="00CD3A66">
        <w:rPr>
          <w:rFonts w:ascii="Calibri" w:hAnsi="Calibri" w:cs="Calibri"/>
          <w:b/>
          <w:bCs/>
        </w:rPr>
        <w:t>Section (C):</w:t>
      </w:r>
      <w:r>
        <w:rPr>
          <w:rFonts w:ascii="Calibri" w:hAnsi="Calibri" w:cs="Calibri"/>
        </w:rPr>
        <w:t xml:space="preserve"> It is important to complete this section in its entirety; this is what our allergy team will use to administer shots to your patient. If your patient is on 0.5mL, include a rebuilding schedule for the patient if they are delayed and dosing must be reduced.</w:t>
      </w:r>
    </w:p>
    <w:p w14:paraId="51A2FC43" w14:textId="77777777" w:rsidR="00A82C3E" w:rsidRDefault="00A82C3E" w:rsidP="00A82C3E">
      <w:pPr>
        <w:pStyle w:val="ListParagraph"/>
        <w:numPr>
          <w:ilvl w:val="0"/>
          <w:numId w:val="2"/>
        </w:numPr>
        <w:spacing w:after="160" w:line="278" w:lineRule="auto"/>
        <w:rPr>
          <w:rFonts w:ascii="Calibri" w:hAnsi="Calibri" w:cs="Calibri"/>
        </w:rPr>
      </w:pPr>
      <w:r>
        <w:rPr>
          <w:rFonts w:ascii="Calibri" w:hAnsi="Calibri" w:cs="Calibri"/>
        </w:rPr>
        <w:t xml:space="preserve">Please </w:t>
      </w:r>
      <w:r w:rsidRPr="00CD3A66">
        <w:rPr>
          <w:rFonts w:ascii="Calibri" w:hAnsi="Calibri" w:cs="Calibri"/>
          <w:b/>
          <w:bCs/>
        </w:rPr>
        <w:t>no percentages</w:t>
      </w:r>
      <w:r>
        <w:rPr>
          <w:rFonts w:ascii="Calibri" w:hAnsi="Calibri" w:cs="Calibri"/>
        </w:rPr>
        <w:t xml:space="preserve"> provide dose reduction if delayed in </w:t>
      </w:r>
      <w:r w:rsidRPr="00CD3A66">
        <w:rPr>
          <w:rFonts w:ascii="Calibri" w:hAnsi="Calibri" w:cs="Calibri"/>
          <w:b/>
          <w:bCs/>
        </w:rPr>
        <w:t xml:space="preserve">ml </w:t>
      </w:r>
      <w:r>
        <w:rPr>
          <w:rFonts w:ascii="Calibri" w:hAnsi="Calibri" w:cs="Calibri"/>
        </w:rPr>
        <w:t>only.</w:t>
      </w:r>
    </w:p>
    <w:p w14:paraId="74B4756C" w14:textId="77777777" w:rsidR="00A82C3E" w:rsidRDefault="00A82C3E" w:rsidP="00A82C3E">
      <w:pPr>
        <w:pStyle w:val="ListParagraph"/>
        <w:numPr>
          <w:ilvl w:val="0"/>
          <w:numId w:val="2"/>
        </w:numPr>
        <w:spacing w:after="160" w:line="278" w:lineRule="auto"/>
        <w:rPr>
          <w:rFonts w:ascii="Calibri" w:hAnsi="Calibri" w:cs="Calibri"/>
        </w:rPr>
      </w:pPr>
      <w:r>
        <w:rPr>
          <w:rFonts w:ascii="Calibri" w:hAnsi="Calibri" w:cs="Calibri"/>
        </w:rPr>
        <w:t>If the patient is on maintenance and is delayed, specify if we are to use the build-up or the maintenance schedule to return the patient back to maintenance.</w:t>
      </w:r>
    </w:p>
    <w:p w14:paraId="4A099D54" w14:textId="77777777" w:rsidR="00A82C3E" w:rsidRDefault="00A82C3E" w:rsidP="00A82C3E">
      <w:pPr>
        <w:pStyle w:val="ListParagraph"/>
        <w:numPr>
          <w:ilvl w:val="0"/>
          <w:numId w:val="2"/>
        </w:numPr>
        <w:spacing w:after="160" w:line="278" w:lineRule="auto"/>
        <w:rPr>
          <w:rFonts w:ascii="Calibri" w:hAnsi="Calibri" w:cs="Calibri"/>
        </w:rPr>
      </w:pPr>
      <w:r>
        <w:rPr>
          <w:rFonts w:ascii="Calibri" w:hAnsi="Calibri" w:cs="Calibri"/>
        </w:rPr>
        <w:t>When the patient is starting “new maintenance vials” specify the appropriate schedule to use, build-up or maintenance. Allergist offices differ when it comes to these instructions. Some require using the build-up schedule others follow the plan of care that a new “maintenance vial” builds using the maintenance schedule.</w:t>
      </w:r>
    </w:p>
    <w:p w14:paraId="6DE58B56" w14:textId="77777777" w:rsidR="00A82C3E" w:rsidRDefault="00A82C3E" w:rsidP="00A82C3E">
      <w:pPr>
        <w:rPr>
          <w:rFonts w:ascii="Calibri" w:hAnsi="Calibri" w:cs="Calibri"/>
        </w:rPr>
      </w:pPr>
      <w:r>
        <w:rPr>
          <w:rFonts w:ascii="Calibri" w:hAnsi="Calibri" w:cs="Calibri"/>
        </w:rPr>
        <w:t xml:space="preserve">Just a reminder </w:t>
      </w:r>
      <w:r w:rsidRPr="00CD3A66">
        <w:rPr>
          <w:rFonts w:ascii="Calibri" w:hAnsi="Calibri" w:cs="Calibri"/>
          <w:b/>
          <w:bCs/>
        </w:rPr>
        <w:t>“see attached” will not be accepted</w:t>
      </w:r>
      <w:r>
        <w:rPr>
          <w:rFonts w:ascii="Calibri" w:hAnsi="Calibri" w:cs="Calibri"/>
        </w:rPr>
        <w:t>. We appreciate your time and attention in completing our immunotherapy form. Our goal is to minimize calls to your office and avoid delays in your patient’s injection therapy. If you have any questions, feel free to reach out to us.</w:t>
      </w:r>
    </w:p>
    <w:p w14:paraId="1A1F4AB2" w14:textId="77777777" w:rsidR="00A82C3E" w:rsidRDefault="00A82C3E" w:rsidP="00A82C3E">
      <w:pPr>
        <w:rPr>
          <w:rFonts w:ascii="Calibri" w:hAnsi="Calibri" w:cs="Calibri"/>
        </w:rPr>
      </w:pPr>
    </w:p>
    <w:p w14:paraId="3D814A3C" w14:textId="77777777" w:rsidR="00A82C3E" w:rsidRDefault="00A82C3E" w:rsidP="00A82C3E">
      <w:pPr>
        <w:rPr>
          <w:rFonts w:ascii="Calibri" w:hAnsi="Calibri" w:cs="Calibri"/>
        </w:rPr>
      </w:pPr>
      <w:r>
        <w:rPr>
          <w:rFonts w:ascii="Calibri" w:hAnsi="Calibri" w:cs="Calibri"/>
        </w:rPr>
        <w:t>Thank you,</w:t>
      </w:r>
    </w:p>
    <w:p w14:paraId="2409A2C9" w14:textId="77777777" w:rsidR="00A82C3E" w:rsidRPr="00CD3A66" w:rsidRDefault="00A82C3E" w:rsidP="00A82C3E">
      <w:pPr>
        <w:rPr>
          <w:rFonts w:ascii="Calibri" w:hAnsi="Calibri" w:cs="Calibri"/>
        </w:rPr>
      </w:pPr>
      <w:r>
        <w:rPr>
          <w:rFonts w:ascii="Calibri" w:hAnsi="Calibri" w:cs="Calibri"/>
        </w:rPr>
        <w:t>JMU University Health Center Allergy Team</w:t>
      </w:r>
    </w:p>
    <w:p w14:paraId="1CB01BA7" w14:textId="56E43548" w:rsidR="00223E5D" w:rsidRPr="00223E5D" w:rsidRDefault="00223E5D" w:rsidP="6FDF7313"/>
    <w:p w14:paraId="453D2C93" w14:textId="77777777" w:rsidR="00223E5D" w:rsidRPr="00223E5D" w:rsidRDefault="00223E5D" w:rsidP="00223E5D"/>
    <w:p w14:paraId="7BE28544" w14:textId="77777777" w:rsidR="00223E5D" w:rsidRPr="00223E5D" w:rsidRDefault="00223E5D" w:rsidP="00223E5D"/>
    <w:p w14:paraId="1DA54B9A" w14:textId="77777777" w:rsidR="00223E5D" w:rsidRPr="00223E5D" w:rsidRDefault="00223E5D" w:rsidP="00223E5D"/>
    <w:p w14:paraId="0E22E880" w14:textId="77777777" w:rsidR="00223E5D" w:rsidRPr="00223E5D" w:rsidRDefault="00223E5D" w:rsidP="00223E5D"/>
    <w:p w14:paraId="2858C7EF" w14:textId="77777777" w:rsidR="00223E5D" w:rsidRPr="00223E5D" w:rsidRDefault="00223E5D" w:rsidP="00223E5D"/>
    <w:p w14:paraId="6311B612" w14:textId="77777777" w:rsidR="00223E5D" w:rsidRPr="00223E5D" w:rsidRDefault="00223E5D" w:rsidP="00223E5D"/>
    <w:p w14:paraId="6821F6A1" w14:textId="77777777" w:rsidR="00223E5D" w:rsidRPr="00223E5D" w:rsidRDefault="00223E5D" w:rsidP="00223E5D"/>
    <w:p w14:paraId="55061383" w14:textId="77777777" w:rsidR="00223E5D" w:rsidRPr="00223E5D" w:rsidRDefault="00223E5D" w:rsidP="00223E5D"/>
    <w:p w14:paraId="359E491D" w14:textId="77777777" w:rsidR="00223E5D" w:rsidRPr="00223E5D" w:rsidRDefault="00223E5D" w:rsidP="00223E5D"/>
    <w:p w14:paraId="67DC0799" w14:textId="77777777" w:rsidR="00223E5D" w:rsidRPr="00223E5D" w:rsidRDefault="00223E5D" w:rsidP="00223E5D"/>
    <w:p w14:paraId="02248AC4" w14:textId="77777777" w:rsidR="00223E5D" w:rsidRPr="00223E5D" w:rsidRDefault="00223E5D" w:rsidP="00223E5D"/>
    <w:p w14:paraId="55045C06" w14:textId="77777777" w:rsidR="00223E5D" w:rsidRPr="00223E5D" w:rsidRDefault="00223E5D" w:rsidP="00223E5D"/>
    <w:p w14:paraId="18B04D4A" w14:textId="77777777" w:rsidR="00223E5D" w:rsidRPr="00223E5D" w:rsidRDefault="00223E5D" w:rsidP="00223E5D"/>
    <w:p w14:paraId="70D6CBF4" w14:textId="3E91CC93" w:rsidR="00092C3C" w:rsidRPr="00223E5D" w:rsidRDefault="00223E5D" w:rsidP="00223E5D">
      <w:pPr>
        <w:tabs>
          <w:tab w:val="left" w:pos="8322"/>
        </w:tabs>
      </w:pPr>
      <w:r>
        <w:tab/>
      </w:r>
    </w:p>
    <w:sectPr w:rsidR="00092C3C" w:rsidRPr="00223E5D" w:rsidSect="00223E5D">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5B9C17" w14:textId="77777777" w:rsidR="00FB2521" w:rsidRDefault="00FB2521" w:rsidP="00103A70">
      <w:r>
        <w:separator/>
      </w:r>
    </w:p>
  </w:endnote>
  <w:endnote w:type="continuationSeparator" w:id="0">
    <w:p w14:paraId="7CBDBAB7" w14:textId="77777777" w:rsidR="00FB2521" w:rsidRDefault="00FB2521" w:rsidP="00103A70">
      <w:r>
        <w:continuationSeparator/>
      </w:r>
    </w:p>
  </w:endnote>
  <w:endnote w:type="continuationNotice" w:id="1">
    <w:p w14:paraId="4044670C" w14:textId="77777777" w:rsidR="00FB2521" w:rsidRDefault="00FB25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005D4BFE-23FF-4B76-A197-151D348C4DAE}"/>
    <w:embedBold r:id="rId2" w:fontKey="{EF6FE7DC-722E-426F-8A98-DC5061AD9585}"/>
  </w:font>
  <w:font w:name="Arial">
    <w:panose1 w:val="020B0604020202020204"/>
    <w:charset w:val="00"/>
    <w:family w:val="swiss"/>
    <w:pitch w:val="variable"/>
    <w:sig w:usb0="E0002EFF" w:usb1="C000785B" w:usb2="00000009" w:usb3="00000000" w:csb0="000001FF" w:csb1="00000000"/>
  </w:font>
  <w:font w:name="Artegra Sans">
    <w:altName w:val="Corbel"/>
    <w:charset w:val="00"/>
    <w:family w:val="auto"/>
    <w:pitch w:val="variable"/>
    <w:sig w:usb0="00000001" w:usb1="4000E1FB" w:usb2="00000004" w:usb3="00000000" w:csb0="0000019F" w:csb1="00000000"/>
  </w:font>
  <w:font w:name="Artegra Slab Bold">
    <w:altName w:val="Calibri"/>
    <w:panose1 w:val="00000000000000000000"/>
    <w:charset w:val="00"/>
    <w:family w:val="auto"/>
    <w:notTrueType/>
    <w:pitch w:val="variable"/>
    <w:sig w:usb0="A00002FF" w:usb1="4000E1FB" w:usb2="00000004"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embedRegular r:id="rId3" w:fontKey="{1560FAFB-CB53-4CFD-8CEF-2B4BF94499E3}"/>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CD378" w14:textId="77777777" w:rsidR="005F3ABD" w:rsidRDefault="005F3A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97C6F" w14:textId="77777777" w:rsidR="00103A70" w:rsidRDefault="007605C1" w:rsidP="006221B0">
    <w:pPr>
      <w:pStyle w:val="Footer"/>
      <w:tabs>
        <w:tab w:val="clear" w:pos="4680"/>
        <w:tab w:val="clear" w:pos="9360"/>
        <w:tab w:val="left" w:pos="3291"/>
      </w:tabs>
    </w:pPr>
    <w:r>
      <w:rPr>
        <w:noProof/>
      </w:rPr>
      <mc:AlternateContent>
        <mc:Choice Requires="wps">
          <w:drawing>
            <wp:anchor distT="0" distB="0" distL="114300" distR="114300" simplePos="0" relativeHeight="251658241" behindDoc="0" locked="0" layoutInCell="0" allowOverlap="1" wp14:anchorId="68717AC6" wp14:editId="647FEE2C">
              <wp:simplePos x="0" y="0"/>
              <wp:positionH relativeFrom="column">
                <wp:posOffset>4005943</wp:posOffset>
              </wp:positionH>
              <wp:positionV relativeFrom="page">
                <wp:posOffset>8458201</wp:posOffset>
              </wp:positionV>
              <wp:extent cx="2418715" cy="1224008"/>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8715" cy="1224008"/>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0">
                            <a:solidFill>
                              <a:srgbClr val="0000FF"/>
                            </a:solidFill>
                            <a:miter lim="800000"/>
                            <a:headEnd/>
                            <a:tailEnd/>
                          </a14:hiddenLine>
                        </a:ext>
                      </a:extLst>
                    </wps:spPr>
                    <wps:txbx>
                      <w:txbxContent>
                        <w:p w14:paraId="1ABF0714" w14:textId="77777777" w:rsidR="00394CE2" w:rsidRDefault="004D279E" w:rsidP="00BB326E">
                          <w:pPr>
                            <w:pStyle w:val="Address"/>
                            <w:ind w:right="27"/>
                            <w:rPr>
                              <w:w w:val="97"/>
                            </w:rPr>
                          </w:pPr>
                          <w:r w:rsidRPr="001C54C1">
                            <w:br/>
                          </w:r>
                          <w:r w:rsidR="00394CE2" w:rsidRPr="001C54C1">
                            <w:rPr>
                              <w:w w:val="97"/>
                            </w:rPr>
                            <w:br/>
                          </w:r>
                          <w:r w:rsidR="00394CE2" w:rsidRPr="001C54C1">
                            <w:rPr>
                              <w:w w:val="97"/>
                            </w:rPr>
                            <w:br/>
                          </w:r>
                          <w:r w:rsidR="00403D33">
                            <w:rPr>
                              <w:w w:val="97"/>
                            </w:rPr>
                            <w:t>Student Success Center</w:t>
                          </w:r>
                          <w:r w:rsidR="00607B37">
                            <w:rPr>
                              <w:w w:val="97"/>
                            </w:rPr>
                            <w:br/>
                          </w:r>
                          <w:r w:rsidR="009D71FC">
                            <w:rPr>
                              <w:w w:val="97"/>
                            </w:rPr>
                            <w:t>MSC 7901</w:t>
                          </w:r>
                          <w:r w:rsidR="00C821A0">
                            <w:rPr>
                              <w:w w:val="97"/>
                            </w:rPr>
                            <w:t>,</w:t>
                          </w:r>
                          <w:r w:rsidR="009D71FC">
                            <w:rPr>
                              <w:w w:val="97"/>
                            </w:rPr>
                            <w:t xml:space="preserve"> </w:t>
                          </w:r>
                          <w:r w:rsidR="00403D33">
                            <w:rPr>
                              <w:w w:val="97"/>
                            </w:rPr>
                            <w:t xml:space="preserve">724 </w:t>
                          </w:r>
                          <w:r w:rsidR="00C821A0">
                            <w:rPr>
                              <w:w w:val="97"/>
                            </w:rPr>
                            <w:t>S.</w:t>
                          </w:r>
                          <w:r w:rsidR="00403D33">
                            <w:rPr>
                              <w:w w:val="97"/>
                            </w:rPr>
                            <w:t xml:space="preserve"> Mason St</w:t>
                          </w:r>
                          <w:r w:rsidR="00C821A0">
                            <w:rPr>
                              <w:w w:val="97"/>
                            </w:rPr>
                            <w:t>.</w:t>
                          </w:r>
                          <w:r w:rsidR="00394CE2" w:rsidRPr="001C54C1">
                            <w:rPr>
                              <w:w w:val="97"/>
                            </w:rPr>
                            <w:br/>
                            <w:t>Harrisonburg, VA 22807</w:t>
                          </w:r>
                          <w:r w:rsidR="00394CE2" w:rsidRPr="001C54C1">
                            <w:rPr>
                              <w:w w:val="97"/>
                            </w:rPr>
                            <w:br/>
                          </w:r>
                          <w:r w:rsidR="008829FD">
                            <w:rPr>
                              <w:w w:val="97"/>
                            </w:rPr>
                            <w:t>540-568-</w:t>
                          </w:r>
                          <w:r w:rsidR="000375C7">
                            <w:rPr>
                              <w:w w:val="97"/>
                            </w:rPr>
                            <w:t>6178</w:t>
                          </w:r>
                          <w:r w:rsidR="00AA2874">
                            <w:rPr>
                              <w:w w:val="97"/>
                            </w:rPr>
                            <w:t xml:space="preserve"> </w:t>
                          </w:r>
                          <w:r w:rsidR="00394CE2" w:rsidRPr="001C54C1">
                            <w:rPr>
                              <w:w w:val="97"/>
                            </w:rPr>
                            <w:t>Phone</w:t>
                          </w:r>
                        </w:p>
                        <w:p w14:paraId="0681876A" w14:textId="77777777" w:rsidR="004D279E" w:rsidRPr="00394CE2" w:rsidRDefault="006221B0" w:rsidP="00CD4B02">
                          <w:pPr>
                            <w:pStyle w:val="Address"/>
                          </w:pPr>
                          <w:r>
                            <w:t>jmu.ed</w:t>
                          </w:r>
                          <w:r w:rsidR="00403D33">
                            <w:t>u/healthcen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717AC6" id="Rectangle 4" o:spid="_x0000_s1026" style="position:absolute;margin-left:315.45pt;margin-top:666pt;width:190.45pt;height:96.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" o:allowincell="f" stroked="f">
              <v:textbox inset="0,0,0,0">
                <w:txbxContent>
                  <w:p w14:paraId="1ABF0714" w14:textId="77777777" w:rsidR="00394CE2" w:rsidRDefault="004D279E" w:rsidP="00BB326E">
                    <w:pPr>
                      <w:pStyle w:val="Address"/>
                      <w:ind w:right="27"/>
                      <w:rPr>
                        <w:w w:val="97"/>
                      </w:rPr>
                    </w:pPr>
                    <w:r w:rsidRPr="001C54C1">
                      <w:br/>
                    </w:r>
                    <w:r w:rsidR="00394CE2" w:rsidRPr="001C54C1">
                      <w:rPr>
                        <w:w w:val="97"/>
                      </w:rPr>
                      <w:br/>
                    </w:r>
                    <w:r w:rsidR="00394CE2" w:rsidRPr="001C54C1">
                      <w:rPr>
                        <w:w w:val="97"/>
                      </w:rPr>
                      <w:br/>
                    </w:r>
                    <w:r w:rsidR="00403D33">
                      <w:rPr>
                        <w:w w:val="97"/>
                      </w:rPr>
                      <w:t>Student Success Center</w:t>
                    </w:r>
                    <w:r w:rsidR="00607B37">
                      <w:rPr>
                        <w:w w:val="97"/>
                      </w:rPr>
                      <w:br/>
                    </w:r>
                    <w:r w:rsidR="009D71FC">
                      <w:rPr>
                        <w:w w:val="97"/>
                      </w:rPr>
                      <w:t>MSC 7901</w:t>
                    </w:r>
                    <w:r w:rsidR="00C821A0">
                      <w:rPr>
                        <w:w w:val="97"/>
                      </w:rPr>
                      <w:t>,</w:t>
                    </w:r>
                    <w:r w:rsidR="009D71FC">
                      <w:rPr>
                        <w:w w:val="97"/>
                      </w:rPr>
                      <w:t xml:space="preserve"> </w:t>
                    </w:r>
                    <w:r w:rsidR="00403D33">
                      <w:rPr>
                        <w:w w:val="97"/>
                      </w:rPr>
                      <w:t xml:space="preserve">724 </w:t>
                    </w:r>
                    <w:r w:rsidR="00C821A0">
                      <w:rPr>
                        <w:w w:val="97"/>
                      </w:rPr>
                      <w:t>S.</w:t>
                    </w:r>
                    <w:r w:rsidR="00403D33">
                      <w:rPr>
                        <w:w w:val="97"/>
                      </w:rPr>
                      <w:t xml:space="preserve"> Mason St</w:t>
                    </w:r>
                    <w:r w:rsidR="00C821A0">
                      <w:rPr>
                        <w:w w:val="97"/>
                      </w:rPr>
                      <w:t>.</w:t>
                    </w:r>
                    <w:r w:rsidR="00394CE2" w:rsidRPr="001C54C1">
                      <w:rPr>
                        <w:w w:val="97"/>
                      </w:rPr>
                      <w:br/>
                      <w:t>Harrisonburg, VA 22807</w:t>
                    </w:r>
                    <w:r w:rsidR="00394CE2" w:rsidRPr="001C54C1">
                      <w:rPr>
                        <w:w w:val="97"/>
                      </w:rPr>
                      <w:br/>
                    </w:r>
                    <w:r w:rsidR="008829FD">
                      <w:rPr>
                        <w:w w:val="97"/>
                      </w:rPr>
                      <w:t>540-568-</w:t>
                    </w:r>
                    <w:r w:rsidR="000375C7">
                      <w:rPr>
                        <w:w w:val="97"/>
                      </w:rPr>
                      <w:t>6178</w:t>
                    </w:r>
                    <w:r w:rsidR="00AA2874">
                      <w:rPr>
                        <w:w w:val="97"/>
                      </w:rPr>
                      <w:t xml:space="preserve"> </w:t>
                    </w:r>
                    <w:r w:rsidR="00394CE2" w:rsidRPr="001C54C1">
                      <w:rPr>
                        <w:w w:val="97"/>
                      </w:rPr>
                      <w:t>Phone</w:t>
                    </w:r>
                  </w:p>
                  <w:p w14:paraId="0681876A" w14:textId="77777777" w:rsidR="004D279E" w:rsidRPr="00394CE2" w:rsidRDefault="006221B0" w:rsidP="00CD4B02">
                    <w:pPr>
                      <w:pStyle w:val="Address"/>
                    </w:pPr>
                    <w:r>
                      <w:t>jmu.ed</w:t>
                    </w:r>
                    <w:r w:rsidR="00403D33">
                      <w:t>u/healthcenter</w:t>
                    </w:r>
                  </w:p>
                </w:txbxContent>
              </v:textbox>
              <w10:wrap anchory="page"/>
            </v:rect>
          </w:pict>
        </mc:Fallback>
      </mc:AlternateContent>
    </w:r>
    <w:r w:rsidR="00B64744">
      <w:rPr>
        <w:noProof/>
      </w:rPr>
      <mc:AlternateContent>
        <mc:Choice Requires="wps">
          <w:drawing>
            <wp:anchor distT="0" distB="0" distL="114300" distR="114300" simplePos="0" relativeHeight="251658242" behindDoc="0" locked="0" layoutInCell="1" allowOverlap="1" wp14:anchorId="1AE0EB93" wp14:editId="41BA14DC">
              <wp:simplePos x="0" y="0"/>
              <wp:positionH relativeFrom="column">
                <wp:posOffset>-458633</wp:posOffset>
              </wp:positionH>
              <wp:positionV relativeFrom="paragraph">
                <wp:posOffset>-667385</wp:posOffset>
              </wp:positionV>
              <wp:extent cx="2154725" cy="1095375"/>
              <wp:effectExtent l="0" t="0" r="4445" b="9525"/>
              <wp:wrapNone/>
              <wp:docPr id="8" name="Text Box 8"/>
              <wp:cNvGraphicFramePr/>
              <a:graphic xmlns:a="http://schemas.openxmlformats.org/drawingml/2006/main">
                <a:graphicData uri="http://schemas.microsoft.com/office/word/2010/wordprocessingShape">
                  <wps:wsp>
                    <wps:cNvSpPr txBox="1"/>
                    <wps:spPr>
                      <a:xfrm>
                        <a:off x="0" y="0"/>
                        <a:ext cx="2154725" cy="10953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6D1A393" w14:textId="77777777" w:rsidR="00B64744" w:rsidRPr="00B64744" w:rsidRDefault="00B64744" w:rsidP="00403D33">
                          <w:pPr>
                            <w:pStyle w:val="Unitname"/>
                          </w:pPr>
                          <w:r w:rsidRPr="00B64744">
                            <w:br/>
                          </w:r>
                          <w:r w:rsidR="00403D33">
                            <w:rPr>
                              <w:spacing w:val="2"/>
                            </w:rPr>
                            <w:t>University Health Center</w:t>
                          </w:r>
                        </w:p>
                        <w:p w14:paraId="537D14DE" w14:textId="77777777" w:rsidR="00B64744" w:rsidRPr="00B64744" w:rsidRDefault="00B64744" w:rsidP="00BB326E">
                          <w:pPr>
                            <w:pStyle w:val="Header"/>
                            <w:rPr>
                              <w:color w:val="372F7A"/>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E0EB93" id="_x0000_t202" coordsize="21600,21600" o:spt="202" path="m,l,21600r21600,l21600,xe">
              <v:stroke joinstyle="miter"/>
              <v:path gradientshapeok="t" o:connecttype="rect"/>
            </v:shapetype>
            <v:shape id="Text Box 8" o:spid="_x0000_s1027" type="#_x0000_t202" style="position:absolute;margin-left:-36.1pt;margin-top:-52.55pt;width:169.65pt;height:86.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" filled="f" stroked="f">
              <v:textbox inset="0,0,0,0">
                <w:txbxContent>
                  <w:p w14:paraId="26D1A393" w14:textId="77777777" w:rsidR="00B64744" w:rsidRPr="00B64744" w:rsidRDefault="00B64744" w:rsidP="00403D33">
                    <w:pPr>
                      <w:pStyle w:val="Unitname"/>
                    </w:pPr>
                    <w:r w:rsidRPr="00B64744">
                      <w:br/>
                    </w:r>
                    <w:r w:rsidR="00403D33">
                      <w:rPr>
                        <w:spacing w:val="2"/>
                      </w:rPr>
                      <w:t>University Health Center</w:t>
                    </w:r>
                  </w:p>
                  <w:p w14:paraId="537D14DE" w14:textId="77777777" w:rsidR="00B64744" w:rsidRPr="00B64744" w:rsidRDefault="00B64744" w:rsidP="00BB326E">
                    <w:pPr>
                      <w:pStyle w:val="Header"/>
                      <w:rPr>
                        <w:color w:val="372F7A"/>
                      </w:rPr>
                    </w:pPr>
                  </w:p>
                </w:txbxContent>
              </v:textbox>
            </v:shape>
          </w:pict>
        </mc:Fallback>
      </mc:AlternateContent>
    </w:r>
    <w:r w:rsidR="006221B0">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5A0EC" w14:textId="77777777" w:rsidR="005F3ABD" w:rsidRDefault="005F3A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E09311" w14:textId="77777777" w:rsidR="00FB2521" w:rsidRDefault="00FB2521" w:rsidP="00103A70">
      <w:r>
        <w:separator/>
      </w:r>
    </w:p>
  </w:footnote>
  <w:footnote w:type="continuationSeparator" w:id="0">
    <w:p w14:paraId="21A234D4" w14:textId="77777777" w:rsidR="00FB2521" w:rsidRDefault="00FB2521" w:rsidP="00103A70">
      <w:r>
        <w:continuationSeparator/>
      </w:r>
    </w:p>
  </w:footnote>
  <w:footnote w:type="continuationNotice" w:id="1">
    <w:p w14:paraId="08F2DE28" w14:textId="77777777" w:rsidR="00FB2521" w:rsidRDefault="00FB25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49F9D" w14:textId="77777777" w:rsidR="005F3ABD" w:rsidRDefault="005F3A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9C76B" w14:textId="77777777" w:rsidR="00103A70" w:rsidRDefault="00103A70" w:rsidP="000A4385">
    <w:pPr>
      <w:pStyle w:val="Header"/>
    </w:pPr>
    <w:r>
      <w:rPr>
        <w:noProof/>
      </w:rPr>
      <w:drawing>
        <wp:anchor distT="0" distB="0" distL="114300" distR="114300" simplePos="0" relativeHeight="251658240" behindDoc="1" locked="0" layoutInCell="1" allowOverlap="1" wp14:anchorId="2B655965" wp14:editId="6A23549A">
          <wp:simplePos x="0" y="0"/>
          <wp:positionH relativeFrom="column">
            <wp:posOffset>2055495</wp:posOffset>
          </wp:positionH>
          <wp:positionV relativeFrom="paragraph">
            <wp:posOffset>-913765</wp:posOffset>
          </wp:positionV>
          <wp:extent cx="1803516"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MU-Primary-1c-C92M98.eps"/>
                  <pic:cNvPicPr/>
                </pic:nvPicPr>
                <pic:blipFill>
                  <a:blip r:embed="rId1">
                    <a:extLst>
                      <a:ext uri="{28A0092B-C50C-407E-A947-70E740481C1C}">
                        <a14:useLocalDpi xmlns:a14="http://schemas.microsoft.com/office/drawing/2010/main" val="0"/>
                      </a:ext>
                    </a:extLst>
                  </a:blip>
                  <a:stretch>
                    <a:fillRect/>
                  </a:stretch>
                </pic:blipFill>
                <pic:spPr>
                  <a:xfrm>
                    <a:off x="0" y="0"/>
                    <a:ext cx="1803516" cy="9144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5D4F2" w14:textId="77777777" w:rsidR="005F3ABD" w:rsidRDefault="005F3A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0B7439"/>
    <w:multiLevelType w:val="hybridMultilevel"/>
    <w:tmpl w:val="21924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6CC0A2"/>
    <w:multiLevelType w:val="hybridMultilevel"/>
    <w:tmpl w:val="7E20254A"/>
    <w:lvl w:ilvl="0" w:tplc="D20007B4">
      <w:start w:val="1"/>
      <w:numFmt w:val="bullet"/>
      <w:lvlText w:val="·"/>
      <w:lvlJc w:val="left"/>
      <w:pPr>
        <w:ind w:left="720" w:hanging="360"/>
      </w:pPr>
      <w:rPr>
        <w:rFonts w:ascii="Symbol" w:hAnsi="Symbol" w:hint="default"/>
      </w:rPr>
    </w:lvl>
    <w:lvl w:ilvl="1" w:tplc="F8D0C53C">
      <w:start w:val="1"/>
      <w:numFmt w:val="bullet"/>
      <w:lvlText w:val="o"/>
      <w:lvlJc w:val="left"/>
      <w:pPr>
        <w:ind w:left="1440" w:hanging="360"/>
      </w:pPr>
      <w:rPr>
        <w:rFonts w:ascii="Courier New" w:hAnsi="Courier New" w:hint="default"/>
      </w:rPr>
    </w:lvl>
    <w:lvl w:ilvl="2" w:tplc="4356B0E4">
      <w:start w:val="1"/>
      <w:numFmt w:val="bullet"/>
      <w:lvlText w:val=""/>
      <w:lvlJc w:val="left"/>
      <w:pPr>
        <w:ind w:left="2160" w:hanging="360"/>
      </w:pPr>
      <w:rPr>
        <w:rFonts w:ascii="Wingdings" w:hAnsi="Wingdings" w:hint="default"/>
      </w:rPr>
    </w:lvl>
    <w:lvl w:ilvl="3" w:tplc="A95843F0">
      <w:start w:val="1"/>
      <w:numFmt w:val="bullet"/>
      <w:lvlText w:val=""/>
      <w:lvlJc w:val="left"/>
      <w:pPr>
        <w:ind w:left="2880" w:hanging="360"/>
      </w:pPr>
      <w:rPr>
        <w:rFonts w:ascii="Symbol" w:hAnsi="Symbol" w:hint="default"/>
      </w:rPr>
    </w:lvl>
    <w:lvl w:ilvl="4" w:tplc="D534EB9E">
      <w:start w:val="1"/>
      <w:numFmt w:val="bullet"/>
      <w:lvlText w:val="o"/>
      <w:lvlJc w:val="left"/>
      <w:pPr>
        <w:ind w:left="3600" w:hanging="360"/>
      </w:pPr>
      <w:rPr>
        <w:rFonts w:ascii="Courier New" w:hAnsi="Courier New" w:hint="default"/>
      </w:rPr>
    </w:lvl>
    <w:lvl w:ilvl="5" w:tplc="ACA0E33A">
      <w:start w:val="1"/>
      <w:numFmt w:val="bullet"/>
      <w:lvlText w:val=""/>
      <w:lvlJc w:val="left"/>
      <w:pPr>
        <w:ind w:left="4320" w:hanging="360"/>
      </w:pPr>
      <w:rPr>
        <w:rFonts w:ascii="Wingdings" w:hAnsi="Wingdings" w:hint="default"/>
      </w:rPr>
    </w:lvl>
    <w:lvl w:ilvl="6" w:tplc="BAA6E3E4">
      <w:start w:val="1"/>
      <w:numFmt w:val="bullet"/>
      <w:lvlText w:val=""/>
      <w:lvlJc w:val="left"/>
      <w:pPr>
        <w:ind w:left="5040" w:hanging="360"/>
      </w:pPr>
      <w:rPr>
        <w:rFonts w:ascii="Symbol" w:hAnsi="Symbol" w:hint="default"/>
      </w:rPr>
    </w:lvl>
    <w:lvl w:ilvl="7" w:tplc="4E4E9A26">
      <w:start w:val="1"/>
      <w:numFmt w:val="bullet"/>
      <w:lvlText w:val="o"/>
      <w:lvlJc w:val="left"/>
      <w:pPr>
        <w:ind w:left="5760" w:hanging="360"/>
      </w:pPr>
      <w:rPr>
        <w:rFonts w:ascii="Courier New" w:hAnsi="Courier New" w:hint="default"/>
      </w:rPr>
    </w:lvl>
    <w:lvl w:ilvl="8" w:tplc="1B10847A">
      <w:start w:val="1"/>
      <w:numFmt w:val="bullet"/>
      <w:lvlText w:val=""/>
      <w:lvlJc w:val="left"/>
      <w:pPr>
        <w:ind w:left="6480" w:hanging="360"/>
      </w:pPr>
      <w:rPr>
        <w:rFonts w:ascii="Wingdings" w:hAnsi="Wingdings" w:hint="default"/>
      </w:rPr>
    </w:lvl>
  </w:abstractNum>
  <w:num w:numId="1" w16cid:durableId="296422161">
    <w:abstractNumId w:val="1"/>
  </w:num>
  <w:num w:numId="2" w16cid:durableId="6834419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DGxNDYyNDcyMDNW0lEKTi0uzszPAykwrAUAZgFXgCwAAAA="/>
  </w:docVars>
  <w:rsids>
    <w:rsidRoot w:val="00F15B07"/>
    <w:rsid w:val="00010ABE"/>
    <w:rsid w:val="00022037"/>
    <w:rsid w:val="000375C7"/>
    <w:rsid w:val="00067B4B"/>
    <w:rsid w:val="00092C3C"/>
    <w:rsid w:val="00096FEB"/>
    <w:rsid w:val="000A4385"/>
    <w:rsid w:val="000D0D0F"/>
    <w:rsid w:val="00101490"/>
    <w:rsid w:val="00103A70"/>
    <w:rsid w:val="001062C6"/>
    <w:rsid w:val="00150746"/>
    <w:rsid w:val="00151ABA"/>
    <w:rsid w:val="001604C8"/>
    <w:rsid w:val="00161001"/>
    <w:rsid w:val="001A70F9"/>
    <w:rsid w:val="001B7B6B"/>
    <w:rsid w:val="001C2F44"/>
    <w:rsid w:val="001C54C1"/>
    <w:rsid w:val="001E1569"/>
    <w:rsid w:val="001E5BFE"/>
    <w:rsid w:val="00206F6C"/>
    <w:rsid w:val="00223E5D"/>
    <w:rsid w:val="002304D5"/>
    <w:rsid w:val="002802D2"/>
    <w:rsid w:val="002A6E18"/>
    <w:rsid w:val="002B3069"/>
    <w:rsid w:val="002C0DCE"/>
    <w:rsid w:val="002E0853"/>
    <w:rsid w:val="002F4493"/>
    <w:rsid w:val="00373ABA"/>
    <w:rsid w:val="003749BE"/>
    <w:rsid w:val="003909B9"/>
    <w:rsid w:val="0039271B"/>
    <w:rsid w:val="00394008"/>
    <w:rsid w:val="00394CE2"/>
    <w:rsid w:val="003B22EF"/>
    <w:rsid w:val="003B6E9F"/>
    <w:rsid w:val="003E2CDF"/>
    <w:rsid w:val="00403D33"/>
    <w:rsid w:val="00405778"/>
    <w:rsid w:val="00427CB2"/>
    <w:rsid w:val="00442AE2"/>
    <w:rsid w:val="00466217"/>
    <w:rsid w:val="00471DFB"/>
    <w:rsid w:val="004A2B1D"/>
    <w:rsid w:val="004C4D0A"/>
    <w:rsid w:val="004C5834"/>
    <w:rsid w:val="004D279E"/>
    <w:rsid w:val="005034CC"/>
    <w:rsid w:val="005218AB"/>
    <w:rsid w:val="00533C72"/>
    <w:rsid w:val="00547C92"/>
    <w:rsid w:val="00591080"/>
    <w:rsid w:val="005A2C9B"/>
    <w:rsid w:val="005A5435"/>
    <w:rsid w:val="005B56FA"/>
    <w:rsid w:val="005E3E98"/>
    <w:rsid w:val="005E5991"/>
    <w:rsid w:val="005F3ABD"/>
    <w:rsid w:val="005F4FEB"/>
    <w:rsid w:val="006045FD"/>
    <w:rsid w:val="00607B37"/>
    <w:rsid w:val="00616318"/>
    <w:rsid w:val="006221B0"/>
    <w:rsid w:val="00633306"/>
    <w:rsid w:val="00641793"/>
    <w:rsid w:val="00641ACF"/>
    <w:rsid w:val="006435A1"/>
    <w:rsid w:val="00661652"/>
    <w:rsid w:val="00680959"/>
    <w:rsid w:val="00690F1F"/>
    <w:rsid w:val="00692D59"/>
    <w:rsid w:val="006979A6"/>
    <w:rsid w:val="006B37B6"/>
    <w:rsid w:val="006D57CA"/>
    <w:rsid w:val="006E6ED2"/>
    <w:rsid w:val="007025A9"/>
    <w:rsid w:val="00706B10"/>
    <w:rsid w:val="00706DF3"/>
    <w:rsid w:val="00736B1A"/>
    <w:rsid w:val="0073778E"/>
    <w:rsid w:val="00746B7B"/>
    <w:rsid w:val="007605C1"/>
    <w:rsid w:val="0076785F"/>
    <w:rsid w:val="00783510"/>
    <w:rsid w:val="007867CC"/>
    <w:rsid w:val="007B3032"/>
    <w:rsid w:val="007D50B3"/>
    <w:rsid w:val="008566E8"/>
    <w:rsid w:val="008829FD"/>
    <w:rsid w:val="008C5899"/>
    <w:rsid w:val="008E1140"/>
    <w:rsid w:val="009175B6"/>
    <w:rsid w:val="00941E49"/>
    <w:rsid w:val="00951CA8"/>
    <w:rsid w:val="0098756A"/>
    <w:rsid w:val="009A075B"/>
    <w:rsid w:val="009A61F0"/>
    <w:rsid w:val="009B2F18"/>
    <w:rsid w:val="009C5636"/>
    <w:rsid w:val="009D71FC"/>
    <w:rsid w:val="00A23F37"/>
    <w:rsid w:val="00A30B14"/>
    <w:rsid w:val="00A40F6B"/>
    <w:rsid w:val="00A60DBE"/>
    <w:rsid w:val="00A82C3E"/>
    <w:rsid w:val="00A840AE"/>
    <w:rsid w:val="00A951D9"/>
    <w:rsid w:val="00AA2874"/>
    <w:rsid w:val="00AD0548"/>
    <w:rsid w:val="00AD1B65"/>
    <w:rsid w:val="00B34096"/>
    <w:rsid w:val="00B37498"/>
    <w:rsid w:val="00B5496F"/>
    <w:rsid w:val="00B61E3A"/>
    <w:rsid w:val="00B64744"/>
    <w:rsid w:val="00B92AE8"/>
    <w:rsid w:val="00B9696F"/>
    <w:rsid w:val="00BB2195"/>
    <w:rsid w:val="00BB326E"/>
    <w:rsid w:val="00C07D9A"/>
    <w:rsid w:val="00C821A0"/>
    <w:rsid w:val="00CA26EB"/>
    <w:rsid w:val="00CC17D1"/>
    <w:rsid w:val="00CD4B02"/>
    <w:rsid w:val="00D07EF2"/>
    <w:rsid w:val="00D23127"/>
    <w:rsid w:val="00D4054A"/>
    <w:rsid w:val="00DC4059"/>
    <w:rsid w:val="00E10F59"/>
    <w:rsid w:val="00E17EB7"/>
    <w:rsid w:val="00E44101"/>
    <w:rsid w:val="00E605F1"/>
    <w:rsid w:val="00EA0CA5"/>
    <w:rsid w:val="00EA1518"/>
    <w:rsid w:val="00EC5138"/>
    <w:rsid w:val="00F15B07"/>
    <w:rsid w:val="00F15B67"/>
    <w:rsid w:val="00F221F2"/>
    <w:rsid w:val="00F24F4F"/>
    <w:rsid w:val="00F35E9B"/>
    <w:rsid w:val="00F5075E"/>
    <w:rsid w:val="00F55A9F"/>
    <w:rsid w:val="00FA0987"/>
    <w:rsid w:val="00FB2521"/>
    <w:rsid w:val="03F9B840"/>
    <w:rsid w:val="0929F989"/>
    <w:rsid w:val="0AD6B857"/>
    <w:rsid w:val="1126B10B"/>
    <w:rsid w:val="2198BB34"/>
    <w:rsid w:val="247EFD1C"/>
    <w:rsid w:val="24FA9F21"/>
    <w:rsid w:val="27AE4DC2"/>
    <w:rsid w:val="28FBE2AE"/>
    <w:rsid w:val="2BA56B15"/>
    <w:rsid w:val="2C4EA9D7"/>
    <w:rsid w:val="32960EBD"/>
    <w:rsid w:val="3CFF4538"/>
    <w:rsid w:val="4347AB0D"/>
    <w:rsid w:val="43F6FE9B"/>
    <w:rsid w:val="46610885"/>
    <w:rsid w:val="47169917"/>
    <w:rsid w:val="486D20C0"/>
    <w:rsid w:val="536365B6"/>
    <w:rsid w:val="54045FC9"/>
    <w:rsid w:val="5861A577"/>
    <w:rsid w:val="599F9AFD"/>
    <w:rsid w:val="5EF5A7BB"/>
    <w:rsid w:val="5F8A2472"/>
    <w:rsid w:val="637709B5"/>
    <w:rsid w:val="6FDF7313"/>
    <w:rsid w:val="7474D5BF"/>
    <w:rsid w:val="7E135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B03B36"/>
  <w14:defaultImageDpi w14:val="330"/>
  <w15:chartTrackingRefBased/>
  <w15:docId w15:val="{4786B07E-4F60-42F7-BE17-0D1A9F8D5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3A70"/>
    <w:pPr>
      <w:tabs>
        <w:tab w:val="center" w:pos="4680"/>
        <w:tab w:val="right" w:pos="9360"/>
      </w:tabs>
    </w:pPr>
  </w:style>
  <w:style w:type="character" w:customStyle="1" w:styleId="HeaderChar">
    <w:name w:val="Header Char"/>
    <w:basedOn w:val="DefaultParagraphFont"/>
    <w:link w:val="Header"/>
    <w:uiPriority w:val="99"/>
    <w:rsid w:val="00103A70"/>
  </w:style>
  <w:style w:type="paragraph" w:styleId="Footer">
    <w:name w:val="footer"/>
    <w:basedOn w:val="Normal"/>
    <w:link w:val="FooterChar"/>
    <w:uiPriority w:val="99"/>
    <w:unhideWhenUsed/>
    <w:rsid w:val="00103A70"/>
    <w:pPr>
      <w:tabs>
        <w:tab w:val="center" w:pos="4680"/>
        <w:tab w:val="right" w:pos="9360"/>
      </w:tabs>
    </w:pPr>
  </w:style>
  <w:style w:type="character" w:customStyle="1" w:styleId="FooterChar">
    <w:name w:val="Footer Char"/>
    <w:basedOn w:val="DefaultParagraphFont"/>
    <w:link w:val="Footer"/>
    <w:uiPriority w:val="99"/>
    <w:rsid w:val="00103A70"/>
  </w:style>
  <w:style w:type="character" w:styleId="Hyperlink">
    <w:name w:val="Hyperlink"/>
    <w:basedOn w:val="DefaultParagraphFont"/>
    <w:uiPriority w:val="99"/>
    <w:unhideWhenUsed/>
    <w:rsid w:val="001C2F44"/>
    <w:rPr>
      <w:color w:val="0563C1" w:themeColor="hyperlink"/>
      <w:u w:val="single"/>
    </w:rPr>
  </w:style>
  <w:style w:type="character" w:customStyle="1" w:styleId="UnresolvedMention1">
    <w:name w:val="Unresolved Mention1"/>
    <w:basedOn w:val="DefaultParagraphFont"/>
    <w:uiPriority w:val="99"/>
    <w:rsid w:val="001C2F44"/>
    <w:rPr>
      <w:color w:val="605E5C"/>
      <w:shd w:val="clear" w:color="auto" w:fill="E1DFDD"/>
    </w:rPr>
  </w:style>
  <w:style w:type="character" w:styleId="FollowedHyperlink">
    <w:name w:val="FollowedHyperlink"/>
    <w:basedOn w:val="DefaultParagraphFont"/>
    <w:uiPriority w:val="99"/>
    <w:semiHidden/>
    <w:unhideWhenUsed/>
    <w:rsid w:val="001C2F44"/>
    <w:rPr>
      <w:color w:val="954F72" w:themeColor="followedHyperlink"/>
      <w:u w:val="single"/>
    </w:rPr>
  </w:style>
  <w:style w:type="paragraph" w:styleId="BalloonText">
    <w:name w:val="Balloon Text"/>
    <w:basedOn w:val="Normal"/>
    <w:link w:val="BalloonTextChar"/>
    <w:uiPriority w:val="99"/>
    <w:semiHidden/>
    <w:unhideWhenUsed/>
    <w:rsid w:val="00E10F5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10F59"/>
    <w:rPr>
      <w:rFonts w:ascii="Times New Roman" w:hAnsi="Times New Roman" w:cs="Times New Roman"/>
      <w:sz w:val="18"/>
      <w:szCs w:val="18"/>
    </w:rPr>
  </w:style>
  <w:style w:type="paragraph" w:customStyle="1" w:styleId="Address">
    <w:name w:val="Address"/>
    <w:basedOn w:val="Normal"/>
    <w:uiPriority w:val="99"/>
    <w:rsid w:val="001C54C1"/>
    <w:pPr>
      <w:autoSpaceDE w:val="0"/>
      <w:autoSpaceDN w:val="0"/>
      <w:adjustRightInd w:val="0"/>
      <w:spacing w:line="210" w:lineRule="atLeast"/>
      <w:jc w:val="right"/>
      <w:textAlignment w:val="center"/>
    </w:pPr>
    <w:rPr>
      <w:rFonts w:ascii="Artegra Sans" w:hAnsi="Artegra Sans" w:cs="Artegra Sans"/>
      <w:color w:val="372F7A"/>
      <w:spacing w:val="-2"/>
      <w:sz w:val="17"/>
      <w:szCs w:val="17"/>
    </w:rPr>
  </w:style>
  <w:style w:type="paragraph" w:customStyle="1" w:styleId="Unitname">
    <w:name w:val="Unit name"/>
    <w:basedOn w:val="Normal"/>
    <w:uiPriority w:val="99"/>
    <w:rsid w:val="001C54C1"/>
    <w:pPr>
      <w:autoSpaceDE w:val="0"/>
      <w:autoSpaceDN w:val="0"/>
      <w:adjustRightInd w:val="0"/>
      <w:spacing w:line="230" w:lineRule="atLeast"/>
      <w:textAlignment w:val="center"/>
    </w:pPr>
    <w:rPr>
      <w:rFonts w:ascii="Artegra Slab Bold" w:hAnsi="Artegra Slab Bold" w:cs="Artegra Slab Bold"/>
      <w:b/>
      <w:bCs/>
      <w:color w:val="372F7A"/>
      <w:spacing w:val="-1"/>
      <w:w w:val="97"/>
      <w:sz w:val="17"/>
      <w:szCs w:val="17"/>
    </w:rPr>
  </w:style>
  <w:style w:type="character" w:customStyle="1" w:styleId="UnresolvedMention2">
    <w:name w:val="Unresolved Mention2"/>
    <w:basedOn w:val="DefaultParagraphFont"/>
    <w:uiPriority w:val="99"/>
    <w:semiHidden/>
    <w:unhideWhenUsed/>
    <w:rsid w:val="00607B37"/>
    <w:rPr>
      <w:color w:val="605E5C"/>
      <w:shd w:val="clear" w:color="auto" w:fill="E1DFDD"/>
    </w:rPr>
  </w:style>
  <w:style w:type="character" w:styleId="UnresolvedMention">
    <w:name w:val="Unresolved Mention"/>
    <w:basedOn w:val="DefaultParagraphFont"/>
    <w:uiPriority w:val="99"/>
    <w:semiHidden/>
    <w:unhideWhenUsed/>
    <w:rsid w:val="00AD0548"/>
    <w:rPr>
      <w:color w:val="605E5C"/>
      <w:shd w:val="clear" w:color="auto" w:fill="E1DFDD"/>
    </w:rPr>
  </w:style>
  <w:style w:type="paragraph" w:styleId="ListParagraph">
    <w:name w:val="List Paragraph"/>
    <w:basedOn w:val="Normal"/>
    <w:uiPriority w:val="34"/>
    <w:qFormat/>
    <w:rsid w:val="03F9B8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ea2973d-9baa-473f-b5e9-980a6b0dfa1d" xsi:nil="true"/>
    <lcf76f155ced4ddcb4097134ff3c332f xmlns="178227fd-b353-4879-b4c8-aba3064d26cb">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0CF2C75BA61BF429DDEA34E32F68384" ma:contentTypeVersion="18" ma:contentTypeDescription="Create a new document." ma:contentTypeScope="" ma:versionID="3606d05e1db946ef8924f8b8f159f681">
  <xsd:schema xmlns:xsd="http://www.w3.org/2001/XMLSchema" xmlns:xs="http://www.w3.org/2001/XMLSchema" xmlns:p="http://schemas.microsoft.com/office/2006/metadata/properties" xmlns:ns2="178227fd-b353-4879-b4c8-aba3064d26cb" xmlns:ns3="2ea2973d-9baa-473f-b5e9-980a6b0dfa1d" targetNamespace="http://schemas.microsoft.com/office/2006/metadata/properties" ma:root="true" ma:fieldsID="0333e10e9e25c9b8344b94f292a73a29" ns2:_="" ns3:_="">
    <xsd:import namespace="178227fd-b353-4879-b4c8-aba3064d26cb"/>
    <xsd:import namespace="2ea2973d-9baa-473f-b5e9-980a6b0dfa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Location" minOccurs="0"/>
                <xsd:element ref="ns2:MediaLengthInSeconds" minOccurs="0"/>
                <xsd:element ref="ns2:MediaServiceObjectDetectorVersions"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8227fd-b353-4879-b4c8-aba3064d26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0118d4b-86c5-465c-a042-d354e0c16030"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a2973d-9baa-473f-b5e9-980a6b0dfa1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a3c7ddf-cd8d-4c9d-b688-cf1e52939377}" ma:internalName="TaxCatchAll" ma:showField="CatchAllData" ma:web="2ea2973d-9baa-473f-b5e9-980a6b0dfa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642F50-DC40-43DF-A878-96C7B9FB2C05}">
  <ds:schemaRefs>
    <ds:schemaRef ds:uri="http://schemas.microsoft.com/sharepoint/v3/contenttype/forms"/>
  </ds:schemaRefs>
</ds:datastoreItem>
</file>

<file path=customXml/itemProps2.xml><?xml version="1.0" encoding="utf-8"?>
<ds:datastoreItem xmlns:ds="http://schemas.openxmlformats.org/officeDocument/2006/customXml" ds:itemID="{B845F046-2DC1-472D-84E7-F07131A64854}">
  <ds:schemaRefs>
    <ds:schemaRef ds:uri="http://schemas.microsoft.com/office/2006/metadata/properties"/>
    <ds:schemaRef ds:uri="http://schemas.microsoft.com/office/infopath/2007/PartnerControls"/>
    <ds:schemaRef ds:uri="2ea2973d-9baa-473f-b5e9-980a6b0dfa1d"/>
    <ds:schemaRef ds:uri="178227fd-b353-4879-b4c8-aba3064d26cb"/>
  </ds:schemaRefs>
</ds:datastoreItem>
</file>

<file path=customXml/itemProps3.xml><?xml version="1.0" encoding="utf-8"?>
<ds:datastoreItem xmlns:ds="http://schemas.openxmlformats.org/officeDocument/2006/customXml" ds:itemID="{E3AB53F7-8419-4EAC-A7DD-34D784BB7ECF}">
  <ds:schemaRefs>
    <ds:schemaRef ds:uri="http://schemas.openxmlformats.org/officeDocument/2006/bibliography"/>
  </ds:schemaRefs>
</ds:datastoreItem>
</file>

<file path=customXml/itemProps4.xml><?xml version="1.0" encoding="utf-8"?>
<ds:datastoreItem xmlns:ds="http://schemas.openxmlformats.org/officeDocument/2006/customXml" ds:itemID="{48F0CA58-ABB0-4E9D-AC96-B1E68C09AA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8227fd-b353-4879-b4c8-aba3064d26cb"/>
    <ds:schemaRef ds:uri="2ea2973d-9baa-473f-b5e9-980a6b0dfa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4</Words>
  <Characters>1226</Characters>
  <Application>Microsoft Office Word</Application>
  <DocSecurity>0</DocSecurity>
  <Lines>10</Lines>
  <Paragraphs>2</Paragraphs>
  <ScaleCrop>false</ScaleCrop>
  <Company/>
  <LinksUpToDate>false</LinksUpToDate>
  <CharactersWithSpaces>1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chie, Angela Casey - ritchiac</dc:creator>
  <cp:keywords/>
  <dc:description/>
  <cp:lastModifiedBy>Cline, Nicole - shermane</cp:lastModifiedBy>
  <cp:revision>2</cp:revision>
  <cp:lastPrinted>2019-11-12T19:29:00Z</cp:lastPrinted>
  <dcterms:created xsi:type="dcterms:W3CDTF">2026-04-30T19:36:00Z</dcterms:created>
  <dcterms:modified xsi:type="dcterms:W3CDTF">2026-04-30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19240822</vt:i4>
  </property>
  <property fmtid="{D5CDD505-2E9C-101B-9397-08002B2CF9AE}" pid="3" name="ContentTypeId">
    <vt:lpwstr>0x010100D0CF2C75BA61BF429DDEA34E32F68384</vt:lpwstr>
  </property>
  <property fmtid="{D5CDD505-2E9C-101B-9397-08002B2CF9AE}" pid="4" name="MediaServiceImageTags">
    <vt:lpwstr/>
  </property>
</Properties>
</file>